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71327" w14:textId="77777777" w:rsidR="00E97D69" w:rsidRPr="0067307F" w:rsidRDefault="00E97D69" w:rsidP="00E97D69">
      <w:pPr>
        <w:spacing w:after="0" w:line="240" w:lineRule="auto"/>
        <w:jc w:val="center"/>
        <w:rPr>
          <w:b/>
          <w:lang w:val="fr-FR"/>
        </w:rPr>
      </w:pPr>
      <w:r w:rsidRPr="0067307F">
        <w:rPr>
          <w:b/>
          <w:lang w:val="fr-FR"/>
        </w:rPr>
        <w:t>CỘNG HÒA XÃ HỘI CHỦ NGHĨA VIỆT NAM</w:t>
      </w:r>
    </w:p>
    <w:p w14:paraId="52B6A4FF" w14:textId="77777777" w:rsidR="00E97D69" w:rsidRPr="005E622F" w:rsidRDefault="00E97D69" w:rsidP="00E97D69">
      <w:pPr>
        <w:spacing w:after="0"/>
        <w:jc w:val="center"/>
        <w:rPr>
          <w:b/>
          <w:lang w:val="fr-FR"/>
        </w:rPr>
      </w:pPr>
      <w:r w:rsidRPr="005E622F">
        <w:rPr>
          <w:b/>
          <w:lang w:val="fr-FR"/>
        </w:rPr>
        <w:t>Độc lập - Tự do - Hạnh phúc</w:t>
      </w:r>
    </w:p>
    <w:p w14:paraId="43E49EB5" w14:textId="77777777" w:rsidR="00E97D69" w:rsidRPr="009F2C5F" w:rsidRDefault="00E97D69" w:rsidP="009F2C5F">
      <w:pPr>
        <w:spacing w:after="0"/>
        <w:jc w:val="center"/>
        <w:rPr>
          <w:sz w:val="24"/>
          <w:szCs w:val="24"/>
          <w:lang w:val="fr-FR"/>
        </w:rPr>
      </w:pPr>
      <w:r>
        <w:rPr>
          <w:noProof/>
          <w:sz w:val="24"/>
          <w:szCs w:val="24"/>
        </w:rPr>
        <mc:AlternateContent>
          <mc:Choice Requires="wps">
            <w:drawing>
              <wp:anchor distT="0" distB="0" distL="114300" distR="114300" simplePos="0" relativeHeight="251739136" behindDoc="0" locked="0" layoutInCell="1" allowOverlap="1" wp14:anchorId="1D48CC52" wp14:editId="0CD31479">
                <wp:simplePos x="0" y="0"/>
                <wp:positionH relativeFrom="column">
                  <wp:posOffset>1980565</wp:posOffset>
                </wp:positionH>
                <wp:positionV relativeFrom="paragraph">
                  <wp:posOffset>13970</wp:posOffset>
                </wp:positionV>
                <wp:extent cx="1898650" cy="0"/>
                <wp:effectExtent l="8890" t="13970" r="6985" b="508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8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7A2377" id="_x0000_t32" coordsize="21600,21600" o:spt="32" o:oned="t" path="m,l21600,21600e" filled="f">
                <v:path arrowok="t" fillok="f" o:connecttype="none"/>
                <o:lock v:ext="edit" shapetype="t"/>
              </v:shapetype>
              <v:shape id="Straight Arrow Connector 40" o:spid="_x0000_s1026" type="#_x0000_t32" style="position:absolute;margin-left:155.95pt;margin-top:1.1pt;width:149.5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"/>
            </w:pict>
          </mc:Fallback>
        </mc:AlternateContent>
      </w:r>
    </w:p>
    <w:p w14:paraId="34A957F4" w14:textId="77777777" w:rsidR="00E97D69" w:rsidRPr="009F2C5F" w:rsidRDefault="00E97D69" w:rsidP="00E97D69">
      <w:pPr>
        <w:spacing w:after="0"/>
        <w:jc w:val="center"/>
        <w:rPr>
          <w:b/>
          <w:lang w:val="vi-VN"/>
        </w:rPr>
      </w:pPr>
      <w:r>
        <w:rPr>
          <w:b/>
          <w:lang w:val="fr-FR"/>
        </w:rPr>
        <w:t>ĐƠN ĐỀ NGHỊ</w:t>
      </w:r>
      <w:r w:rsidRPr="00A74D8D">
        <w:rPr>
          <w:b/>
          <w:lang w:val="fr-FR"/>
        </w:rPr>
        <w:t xml:space="preserve"> </w:t>
      </w:r>
      <w:r>
        <w:rPr>
          <w:b/>
          <w:lang w:val="fr-FR"/>
        </w:rPr>
        <w:t xml:space="preserve">THAY </w:t>
      </w:r>
      <w:r w:rsidRPr="00A74D8D">
        <w:rPr>
          <w:b/>
          <w:lang w:val="fr-FR"/>
        </w:rPr>
        <w:t>ĐỔI</w:t>
      </w:r>
      <w:r w:rsidR="009F2C5F">
        <w:rPr>
          <w:b/>
          <w:lang w:val="vi-VN"/>
        </w:rPr>
        <w:t>/ XIN DỪNG</w:t>
      </w:r>
    </w:p>
    <w:p w14:paraId="5F9FE915" w14:textId="77777777" w:rsidR="00E97D69" w:rsidRDefault="00E97D69" w:rsidP="00E97D69">
      <w:pPr>
        <w:spacing w:after="0"/>
        <w:jc w:val="center"/>
        <w:rPr>
          <w:b/>
          <w:lang w:val="fr-FR"/>
        </w:rPr>
      </w:pPr>
      <w:r>
        <w:rPr>
          <w:b/>
          <w:lang w:val="fr-FR"/>
        </w:rPr>
        <w:t>THỰC HIỆN GIÁO TRÌNH/TÀI LIỆU THAM KHẢO/</w:t>
      </w:r>
    </w:p>
    <w:p w14:paraId="14BDA25F" w14:textId="77777777" w:rsidR="00E97D69" w:rsidRDefault="00E97D69" w:rsidP="009F2C5F">
      <w:pPr>
        <w:spacing w:after="0"/>
        <w:jc w:val="center"/>
        <w:rPr>
          <w:b/>
          <w:lang w:val="fr-FR"/>
        </w:rPr>
      </w:pPr>
      <w:r>
        <w:rPr>
          <w:b/>
          <w:lang w:val="fr-FR"/>
        </w:rPr>
        <w:t>SÁCH CHUYÊN KHẢO</w:t>
      </w:r>
    </w:p>
    <w:p w14:paraId="4A0AE4E3" w14:textId="77777777" w:rsidR="009F2C5F" w:rsidRPr="009F2C5F" w:rsidRDefault="009F2C5F" w:rsidP="009F2C5F">
      <w:pPr>
        <w:spacing w:after="0"/>
        <w:jc w:val="center"/>
        <w:rPr>
          <w:b/>
          <w:lang w:val="fr-FR"/>
        </w:rPr>
      </w:pPr>
    </w:p>
    <w:p w14:paraId="1EFBB228" w14:textId="77777777" w:rsidR="00E97D69" w:rsidRDefault="00E97D69" w:rsidP="00E97D69">
      <w:pPr>
        <w:spacing w:after="0"/>
        <w:jc w:val="center"/>
        <w:rPr>
          <w:lang w:val="fr-FR"/>
        </w:rPr>
      </w:pPr>
      <w:r w:rsidRPr="0001094F">
        <w:rPr>
          <w:lang w:val="fr-FR"/>
        </w:rPr>
        <w:t xml:space="preserve">Kính gửi : </w:t>
      </w:r>
      <w:r>
        <w:rPr>
          <w:lang w:val="fr-FR"/>
        </w:rPr>
        <w:t>- Lãnh đạo Trường Đại học Tân Trào</w:t>
      </w:r>
    </w:p>
    <w:p w14:paraId="38EE6C44" w14:textId="77777777" w:rsidR="00E97D69" w:rsidRDefault="00E97D69" w:rsidP="00A727C2">
      <w:pPr>
        <w:spacing w:after="0"/>
        <w:rPr>
          <w:lang w:val="fr-FR"/>
        </w:rPr>
      </w:pPr>
      <w:r>
        <w:rPr>
          <w:lang w:val="fr-FR"/>
        </w:rPr>
        <w:tab/>
      </w:r>
      <w:r>
        <w:rPr>
          <w:lang w:val="fr-FR"/>
        </w:rPr>
        <w:tab/>
      </w:r>
      <w:r>
        <w:rPr>
          <w:lang w:val="fr-FR"/>
        </w:rPr>
        <w:tab/>
      </w:r>
      <w:r>
        <w:rPr>
          <w:lang w:val="fr-FR"/>
        </w:rPr>
        <w:tab/>
      </w:r>
      <w:r w:rsidR="009F2C5F">
        <w:rPr>
          <w:lang w:val="vi-VN"/>
        </w:rPr>
        <w:t xml:space="preserve">  </w:t>
      </w:r>
      <w:r>
        <w:rPr>
          <w:lang w:val="fr-FR"/>
        </w:rPr>
        <w:t xml:space="preserve">  - Phòng Quản lý khoa học và Hợp tác Quốc tế</w:t>
      </w:r>
    </w:p>
    <w:p w14:paraId="2DBC4E56" w14:textId="77777777" w:rsidR="00CE722B" w:rsidRPr="0001094F" w:rsidRDefault="00CE722B" w:rsidP="00253ED8">
      <w:pPr>
        <w:spacing w:after="0"/>
        <w:rPr>
          <w:lang w:val="fr-FR"/>
        </w:rPr>
      </w:pPr>
    </w:p>
    <w:p w14:paraId="2C1606B8" w14:textId="77777777" w:rsidR="00E97D69" w:rsidRPr="0001094F" w:rsidRDefault="00E97D69" w:rsidP="00253ED8">
      <w:pPr>
        <w:tabs>
          <w:tab w:val="left" w:leader="dot" w:pos="9356"/>
        </w:tabs>
        <w:spacing w:before="60" w:after="60" w:line="240" w:lineRule="auto"/>
        <w:rPr>
          <w:lang w:val="fr-FR"/>
        </w:rPr>
      </w:pPr>
      <w:r w:rsidRPr="0001094F">
        <w:rPr>
          <w:lang w:val="fr-FR"/>
        </w:rPr>
        <w:t>Họ và tên</w:t>
      </w:r>
      <w:r>
        <w:rPr>
          <w:lang w:val="fr-FR"/>
        </w:rPr>
        <w:t xml:space="preserve"> chủ biên</w:t>
      </w:r>
      <w:r w:rsidR="008F187D">
        <w:rPr>
          <w:lang w:val="vi-VN"/>
        </w:rPr>
        <w:t>:</w:t>
      </w:r>
      <w:r w:rsidR="008F187D">
        <w:rPr>
          <w:lang w:val="vi-VN"/>
        </w:rPr>
        <w:tab/>
      </w:r>
    </w:p>
    <w:p w14:paraId="640C93A3" w14:textId="77777777" w:rsidR="00E97D69" w:rsidRPr="008F187D" w:rsidRDefault="00E97D69" w:rsidP="00253ED8">
      <w:pPr>
        <w:tabs>
          <w:tab w:val="left" w:leader="dot" w:pos="9356"/>
        </w:tabs>
        <w:spacing w:before="60" w:after="60" w:line="240" w:lineRule="auto"/>
        <w:rPr>
          <w:lang w:val="vi-VN"/>
        </w:rPr>
      </w:pPr>
      <w:r>
        <w:rPr>
          <w:lang w:val="fr-FR"/>
        </w:rPr>
        <w:t>Đơn vị công tác</w:t>
      </w:r>
      <w:r w:rsidR="008F187D">
        <w:rPr>
          <w:lang w:val="vi-VN"/>
        </w:rPr>
        <w:t>:</w:t>
      </w:r>
      <w:r w:rsidR="008F187D">
        <w:rPr>
          <w:lang w:val="vi-VN"/>
        </w:rPr>
        <w:tab/>
      </w:r>
    </w:p>
    <w:p w14:paraId="5188C967" w14:textId="77777777" w:rsidR="008F187D" w:rsidRDefault="00E97D69" w:rsidP="00253ED8">
      <w:pPr>
        <w:tabs>
          <w:tab w:val="left" w:leader="dot" w:pos="9356"/>
        </w:tabs>
        <w:spacing w:before="60" w:after="60" w:line="240" w:lineRule="auto"/>
        <w:rPr>
          <w:lang w:val="vi-VN"/>
        </w:rPr>
      </w:pPr>
      <w:r>
        <w:rPr>
          <w:lang w:val="fr-FR"/>
        </w:rPr>
        <w:t>Tên GT/TLTK/SCK đang thực hiện</w:t>
      </w:r>
      <w:r w:rsidR="008F187D">
        <w:rPr>
          <w:lang w:val="vi-VN"/>
        </w:rPr>
        <w:t>:</w:t>
      </w:r>
      <w:r w:rsidR="008F187D">
        <w:rPr>
          <w:lang w:val="vi-VN"/>
        </w:rPr>
        <w:tab/>
      </w:r>
    </w:p>
    <w:p w14:paraId="07A3518F" w14:textId="77777777" w:rsidR="008F187D" w:rsidRPr="008F187D" w:rsidRDefault="00E97D69" w:rsidP="00253ED8">
      <w:pPr>
        <w:tabs>
          <w:tab w:val="left" w:leader="dot" w:pos="9356"/>
        </w:tabs>
        <w:spacing w:before="60" w:after="60" w:line="240" w:lineRule="auto"/>
        <w:rPr>
          <w:lang w:val="vi-VN"/>
        </w:rPr>
      </w:pPr>
      <w:r>
        <w:rPr>
          <w:lang w:val="fr-FR"/>
        </w:rPr>
        <w:t>Nội dung đề nghị thay đổi:</w:t>
      </w:r>
      <w:r w:rsidR="008F187D">
        <w:rPr>
          <w:lang w:val="vi-VN"/>
        </w:rPr>
        <w:t xml:space="preserve"> </w:t>
      </w:r>
      <w:r w:rsidR="008F187D">
        <w:rPr>
          <w:lang w:val="vi-VN"/>
        </w:rPr>
        <w:tab/>
      </w:r>
    </w:p>
    <w:p w14:paraId="1F7C85F6" w14:textId="77777777" w:rsidR="00E97D69" w:rsidRDefault="00E97D69" w:rsidP="00253ED8">
      <w:pPr>
        <w:tabs>
          <w:tab w:val="left" w:leader="dot" w:pos="9356"/>
        </w:tabs>
        <w:spacing w:before="60" w:after="60" w:line="240" w:lineRule="auto"/>
        <w:rPr>
          <w:lang w:val="fr-FR"/>
        </w:rPr>
      </w:pPr>
      <w:r>
        <w:rPr>
          <w:lang w:val="fr-FR"/>
        </w:rPr>
        <w:t xml:space="preserve">Lý do thay đổi: </w:t>
      </w:r>
      <w:r w:rsidR="008F187D">
        <w:rPr>
          <w:lang w:val="fr-FR"/>
        </w:rPr>
        <w:tab/>
      </w:r>
    </w:p>
    <w:p w14:paraId="072BEBE3" w14:textId="77777777" w:rsidR="00E97D69" w:rsidRDefault="00E97D69" w:rsidP="00253ED8">
      <w:pPr>
        <w:tabs>
          <w:tab w:val="left" w:pos="840"/>
        </w:tabs>
        <w:spacing w:before="60" w:after="60" w:line="240" w:lineRule="auto"/>
        <w:jc w:val="both"/>
        <w:rPr>
          <w:lang w:val="fr-FR"/>
        </w:rPr>
      </w:pPr>
      <w:r>
        <w:rPr>
          <w:lang w:val="fr-FR"/>
        </w:rPr>
        <w:t>Đề nghị Phòng Quản lý khoa học và Hợp tác Quốc tế báo cáo Hiệu trưởng xem xét, quyết định cho tôi được điều chỉnh nội dung như đề nghị nêu trên.</w:t>
      </w:r>
    </w:p>
    <w:p w14:paraId="3B051BD0" w14:textId="77777777" w:rsidR="00E97D69" w:rsidRPr="00032CA0" w:rsidRDefault="00E97D69" w:rsidP="00253ED8">
      <w:pPr>
        <w:tabs>
          <w:tab w:val="left" w:pos="840"/>
        </w:tabs>
        <w:spacing w:before="60" w:after="60" w:line="240" w:lineRule="auto"/>
        <w:rPr>
          <w:lang w:val="fr-FR"/>
        </w:rPr>
      </w:pPr>
      <w:r>
        <w:rPr>
          <w:lang w:val="fr-FR"/>
        </w:rPr>
        <w:t>Xin t</w:t>
      </w:r>
      <w:r w:rsidRPr="00032CA0">
        <w:rPr>
          <w:lang w:val="fr-FR"/>
        </w:rPr>
        <w:t>rân trọng cảm ơn!</w:t>
      </w:r>
    </w:p>
    <w:p w14:paraId="4E08C4D1" w14:textId="77777777" w:rsidR="00E97D69" w:rsidRPr="005E622F" w:rsidRDefault="00E97D69" w:rsidP="00E97D69">
      <w:pPr>
        <w:tabs>
          <w:tab w:val="left" w:pos="840"/>
        </w:tabs>
        <w:ind w:firstLine="560"/>
        <w:jc w:val="right"/>
        <w:rPr>
          <w:i/>
          <w:spacing w:val="-6"/>
          <w:sz w:val="24"/>
          <w:szCs w:val="24"/>
          <w:lang w:val="fr-FR"/>
        </w:rPr>
      </w:pPr>
      <w:r w:rsidRPr="005E622F">
        <w:rPr>
          <w:i/>
          <w:spacing w:val="-6"/>
          <w:lang w:val="fr-FR"/>
        </w:rPr>
        <w:t>Tuyên Quang</w:t>
      </w:r>
      <w:r>
        <w:rPr>
          <w:i/>
          <w:spacing w:val="-6"/>
          <w:lang w:val="fr-FR"/>
        </w:rPr>
        <w:t>, ngày …..tháng…..</w:t>
      </w:r>
      <w:r w:rsidRPr="005E622F">
        <w:rPr>
          <w:i/>
          <w:spacing w:val="-6"/>
          <w:lang w:val="fr-FR"/>
        </w:rPr>
        <w:t xml:space="preserve">năm </w:t>
      </w:r>
      <w:r w:rsidR="00E05F42">
        <w:rPr>
          <w:i/>
          <w:spacing w:val="-6"/>
          <w:lang w:val="vi-VN"/>
        </w:rPr>
        <w:t>…..</w:t>
      </w:r>
      <w:r>
        <w:rPr>
          <w:i/>
          <w:spacing w:val="-6"/>
          <w:sz w:val="24"/>
          <w:szCs w:val="24"/>
          <w:lang w:val="fr-FR"/>
        </w:rPr>
        <w:t>…..</w:t>
      </w:r>
    </w:p>
    <w:tbl>
      <w:tblPr>
        <w:tblW w:w="10119" w:type="dxa"/>
        <w:tblLook w:val="04A0" w:firstRow="1" w:lastRow="0" w:firstColumn="1" w:lastColumn="0" w:noHBand="0" w:noVBand="1"/>
      </w:tblPr>
      <w:tblGrid>
        <w:gridCol w:w="3207"/>
        <w:gridCol w:w="3705"/>
        <w:gridCol w:w="3207"/>
      </w:tblGrid>
      <w:tr w:rsidR="00E97D69" w:rsidRPr="001F0AA1" w14:paraId="68B02B09" w14:textId="77777777" w:rsidTr="00EE4A48">
        <w:tc>
          <w:tcPr>
            <w:tcW w:w="3207" w:type="dxa"/>
            <w:shd w:val="clear" w:color="auto" w:fill="auto"/>
          </w:tcPr>
          <w:p w14:paraId="41735FFD" w14:textId="336596E2" w:rsidR="00E97D69" w:rsidRPr="001F0AA1" w:rsidRDefault="009F6F94" w:rsidP="00EE4A48">
            <w:pPr>
              <w:tabs>
                <w:tab w:val="left" w:pos="840"/>
              </w:tabs>
              <w:jc w:val="center"/>
              <w:rPr>
                <w:i/>
                <w:lang w:val="fr-FR"/>
              </w:rPr>
            </w:pPr>
            <w:r w:rsidRPr="001F0AA1">
              <w:rPr>
                <w:b/>
                <w:lang w:val="fr-FR"/>
              </w:rPr>
              <w:t>Ý kiến của Phòng QLKH&amp;HTQT</w:t>
            </w:r>
          </w:p>
        </w:tc>
        <w:tc>
          <w:tcPr>
            <w:tcW w:w="3705" w:type="dxa"/>
            <w:shd w:val="clear" w:color="auto" w:fill="auto"/>
          </w:tcPr>
          <w:p w14:paraId="0236537E" w14:textId="1058C92D" w:rsidR="00E97D69" w:rsidRPr="001F0AA1" w:rsidRDefault="009F6F94" w:rsidP="00EE4A48">
            <w:pPr>
              <w:tabs>
                <w:tab w:val="left" w:pos="840"/>
              </w:tabs>
              <w:jc w:val="center"/>
              <w:rPr>
                <w:b/>
                <w:i/>
                <w:spacing w:val="-10"/>
                <w:lang w:val="fr-FR"/>
              </w:rPr>
            </w:pPr>
            <w:r w:rsidRPr="001F0AA1">
              <w:rPr>
                <w:b/>
                <w:lang w:val="fr-FR"/>
              </w:rPr>
              <w:t>Ý kiến của</w:t>
            </w:r>
            <w:r>
              <w:rPr>
                <w:b/>
                <w:lang w:val="fr-FR"/>
              </w:rPr>
              <w:t xml:space="preserve"> Khoa, Bộ môn</w:t>
            </w:r>
          </w:p>
        </w:tc>
        <w:tc>
          <w:tcPr>
            <w:tcW w:w="3207" w:type="dxa"/>
            <w:shd w:val="clear" w:color="auto" w:fill="auto"/>
          </w:tcPr>
          <w:p w14:paraId="792DAF6F" w14:textId="77777777" w:rsidR="00E97D69" w:rsidRPr="001F0AA1" w:rsidRDefault="00E97D69" w:rsidP="00EE4A48">
            <w:pPr>
              <w:tabs>
                <w:tab w:val="left" w:pos="840"/>
              </w:tabs>
              <w:rPr>
                <w:i/>
                <w:lang w:val="fr-FR"/>
              </w:rPr>
            </w:pPr>
            <w:r w:rsidRPr="001F0AA1">
              <w:rPr>
                <w:b/>
                <w:lang w:val="fr-FR"/>
              </w:rPr>
              <w:t>Người làm đơn</w:t>
            </w:r>
          </w:p>
        </w:tc>
      </w:tr>
    </w:tbl>
    <w:p w14:paraId="496FF6D3" w14:textId="77777777" w:rsidR="00E97D69" w:rsidRPr="00032CA0" w:rsidRDefault="00E97D69" w:rsidP="00E97D69">
      <w:pPr>
        <w:tabs>
          <w:tab w:val="left" w:pos="840"/>
        </w:tabs>
        <w:ind w:firstLine="560"/>
        <w:jc w:val="right"/>
        <w:rPr>
          <w:i/>
          <w:lang w:val="fr-FR"/>
        </w:rPr>
      </w:pPr>
    </w:p>
    <w:p w14:paraId="675CCE79" w14:textId="77777777" w:rsidR="00E97D69" w:rsidRPr="00032CA0" w:rsidRDefault="00E97D69" w:rsidP="00E97D69">
      <w:pPr>
        <w:rPr>
          <w:lang w:val="fr-FR"/>
        </w:rPr>
      </w:pPr>
      <w:r w:rsidRPr="00032CA0">
        <w:rPr>
          <w:lang w:val="fr-FR"/>
        </w:rPr>
        <w:tab/>
      </w:r>
      <w:r w:rsidRPr="005E622F">
        <w:rPr>
          <w:b/>
          <w:lang w:val="fr-FR"/>
        </w:rPr>
        <w:t xml:space="preserve">                       </w:t>
      </w:r>
    </w:p>
    <w:p w14:paraId="6E69DF48" w14:textId="77777777" w:rsidR="00E97D69" w:rsidRDefault="00E97D69" w:rsidP="00E97D69">
      <w:pPr>
        <w:rPr>
          <w:lang w:val="fr-FR"/>
        </w:rPr>
      </w:pPr>
    </w:p>
    <w:p w14:paraId="6EA7B980" w14:textId="77777777" w:rsidR="00E97D69" w:rsidRDefault="00E97D69" w:rsidP="00E97D69">
      <w:pPr>
        <w:rPr>
          <w:lang w:val="fr-FR"/>
        </w:rPr>
      </w:pPr>
    </w:p>
    <w:p w14:paraId="33845684" w14:textId="77777777" w:rsidR="00247A0A" w:rsidRPr="00A17854" w:rsidRDefault="00247A0A" w:rsidP="00247A0A">
      <w:pPr>
        <w:jc w:val="both"/>
        <w:rPr>
          <w:sz w:val="26"/>
          <w:szCs w:val="26"/>
        </w:rPr>
      </w:pPr>
    </w:p>
    <w:p w14:paraId="76F7D8E5" w14:textId="77777777" w:rsidR="00220CDF" w:rsidRDefault="00220CDF">
      <w:pPr>
        <w:spacing w:after="0" w:line="240" w:lineRule="auto"/>
        <w:rPr>
          <w:b/>
          <w:i/>
          <w:sz w:val="26"/>
          <w:szCs w:val="26"/>
        </w:rPr>
      </w:pPr>
    </w:p>
    <w:sectPr w:rsidR="00220CDF" w:rsidSect="009F2C5F">
      <w:footerReference w:type="default" r:id="rId8"/>
      <w:pgSz w:w="11910" w:h="16850"/>
      <w:pgMar w:top="1134" w:right="1134" w:bottom="1134"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17451" w14:textId="77777777" w:rsidR="00555AE2" w:rsidRDefault="00555AE2" w:rsidP="007568B8">
      <w:pPr>
        <w:spacing w:after="0" w:line="240" w:lineRule="auto"/>
      </w:pPr>
      <w:r>
        <w:separator/>
      </w:r>
    </w:p>
  </w:endnote>
  <w:endnote w:type="continuationSeparator" w:id="0">
    <w:p w14:paraId="54BA1F9E" w14:textId="77777777" w:rsidR="00555AE2" w:rsidRDefault="00555AE2"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2913411"/>
      <w:docPartObj>
        <w:docPartGallery w:val="Page Numbers (Bottom of Page)"/>
        <w:docPartUnique/>
      </w:docPartObj>
    </w:sdtPr>
    <w:sdtEndPr>
      <w:rPr>
        <w:noProof/>
      </w:rPr>
    </w:sdtEndPr>
    <w:sdtContent>
      <w:p w14:paraId="7E2AEC73" w14:textId="77777777" w:rsidR="00AC7396" w:rsidRDefault="00AC7396">
        <w:pPr>
          <w:pStyle w:val="Footer"/>
          <w:jc w:val="center"/>
        </w:pPr>
        <w:r>
          <w:fldChar w:fldCharType="begin"/>
        </w:r>
        <w:r>
          <w:instrText xml:space="preserve"> PAGE   \* MERGEFORMAT </w:instrText>
        </w:r>
        <w:r>
          <w:fldChar w:fldCharType="separate"/>
        </w:r>
        <w:r w:rsidR="002979B4">
          <w:rPr>
            <w:noProof/>
          </w:rPr>
          <w:t>36</w:t>
        </w:r>
        <w:r>
          <w:rPr>
            <w:noProof/>
          </w:rPr>
          <w:fldChar w:fldCharType="end"/>
        </w:r>
      </w:p>
    </w:sdtContent>
  </w:sdt>
  <w:p w14:paraId="4FBDF355" w14:textId="77777777" w:rsidR="00AC7396" w:rsidRDefault="00AC7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C95C1" w14:textId="77777777" w:rsidR="00555AE2" w:rsidRDefault="00555AE2" w:rsidP="007568B8">
      <w:pPr>
        <w:spacing w:after="0" w:line="240" w:lineRule="auto"/>
      </w:pPr>
      <w:r>
        <w:separator/>
      </w:r>
    </w:p>
  </w:footnote>
  <w:footnote w:type="continuationSeparator" w:id="0">
    <w:p w14:paraId="60BDA3B2" w14:textId="77777777" w:rsidR="00555AE2" w:rsidRDefault="00555AE2"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8D912C2"/>
    <w:multiLevelType w:val="hybridMultilevel"/>
    <w:tmpl w:val="E9969EB2"/>
    <w:lvl w:ilvl="0" w:tplc="565C5A5C">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10"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1"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5"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6"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7"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C1EEC"/>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9"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21"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16cid:durableId="1570188276">
    <w:abstractNumId w:val="14"/>
  </w:num>
  <w:num w:numId="2" w16cid:durableId="2133282721">
    <w:abstractNumId w:val="20"/>
  </w:num>
  <w:num w:numId="3" w16cid:durableId="629631007">
    <w:abstractNumId w:val="7"/>
  </w:num>
  <w:num w:numId="4" w16cid:durableId="1237321539">
    <w:abstractNumId w:val="9"/>
  </w:num>
  <w:num w:numId="5" w16cid:durableId="210269483">
    <w:abstractNumId w:val="10"/>
  </w:num>
  <w:num w:numId="6" w16cid:durableId="1086415720">
    <w:abstractNumId w:val="1"/>
  </w:num>
  <w:num w:numId="7" w16cid:durableId="1890923008">
    <w:abstractNumId w:val="2"/>
  </w:num>
  <w:num w:numId="8" w16cid:durableId="104735377">
    <w:abstractNumId w:val="15"/>
  </w:num>
  <w:num w:numId="9" w16cid:durableId="1575889899">
    <w:abstractNumId w:val="16"/>
  </w:num>
  <w:num w:numId="10" w16cid:durableId="24210170">
    <w:abstractNumId w:val="17"/>
  </w:num>
  <w:num w:numId="11" w16cid:durableId="164593580">
    <w:abstractNumId w:val="12"/>
  </w:num>
  <w:num w:numId="12" w16cid:durableId="1084691543">
    <w:abstractNumId w:val="4"/>
  </w:num>
  <w:num w:numId="13" w16cid:durableId="817890487">
    <w:abstractNumId w:val="3"/>
  </w:num>
  <w:num w:numId="14" w16cid:durableId="1836678576">
    <w:abstractNumId w:val="21"/>
  </w:num>
  <w:num w:numId="15" w16cid:durableId="661736009">
    <w:abstractNumId w:val="19"/>
  </w:num>
  <w:num w:numId="16" w16cid:durableId="1621957503">
    <w:abstractNumId w:val="11"/>
  </w:num>
  <w:num w:numId="17" w16cid:durableId="1499226108">
    <w:abstractNumId w:val="6"/>
  </w:num>
  <w:num w:numId="18" w16cid:durableId="1400402461">
    <w:abstractNumId w:val="5"/>
  </w:num>
  <w:num w:numId="19" w16cid:durableId="1188593174">
    <w:abstractNumId w:val="13"/>
  </w:num>
  <w:num w:numId="20" w16cid:durableId="154997789">
    <w:abstractNumId w:val="0"/>
  </w:num>
  <w:num w:numId="21" w16cid:durableId="1463770200">
    <w:abstractNumId w:val="8"/>
  </w:num>
  <w:num w:numId="22" w16cid:durableId="107970221">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86EEC"/>
    <w:rsid w:val="00091A9D"/>
    <w:rsid w:val="000A1CA4"/>
    <w:rsid w:val="000A7D97"/>
    <w:rsid w:val="000B0415"/>
    <w:rsid w:val="000D2224"/>
    <w:rsid w:val="000E1133"/>
    <w:rsid w:val="000E238E"/>
    <w:rsid w:val="00106B7F"/>
    <w:rsid w:val="00110DF7"/>
    <w:rsid w:val="00111905"/>
    <w:rsid w:val="00115C12"/>
    <w:rsid w:val="00124B61"/>
    <w:rsid w:val="00127725"/>
    <w:rsid w:val="001333F3"/>
    <w:rsid w:val="00141509"/>
    <w:rsid w:val="001468F9"/>
    <w:rsid w:val="001604F5"/>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0CDF"/>
    <w:rsid w:val="002253A4"/>
    <w:rsid w:val="00247A0A"/>
    <w:rsid w:val="00253ED8"/>
    <w:rsid w:val="002556D5"/>
    <w:rsid w:val="00262169"/>
    <w:rsid w:val="002652BE"/>
    <w:rsid w:val="00271F86"/>
    <w:rsid w:val="00273673"/>
    <w:rsid w:val="00285C89"/>
    <w:rsid w:val="002979B4"/>
    <w:rsid w:val="002A0D41"/>
    <w:rsid w:val="002B1EC7"/>
    <w:rsid w:val="002B4E5F"/>
    <w:rsid w:val="002B6C14"/>
    <w:rsid w:val="002C2157"/>
    <w:rsid w:val="002C2224"/>
    <w:rsid w:val="002C7273"/>
    <w:rsid w:val="002D5066"/>
    <w:rsid w:val="002F1EDD"/>
    <w:rsid w:val="003047EE"/>
    <w:rsid w:val="00305349"/>
    <w:rsid w:val="0031606C"/>
    <w:rsid w:val="00317E1A"/>
    <w:rsid w:val="003205DA"/>
    <w:rsid w:val="003218B8"/>
    <w:rsid w:val="00326EC9"/>
    <w:rsid w:val="003276E7"/>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50B1"/>
    <w:rsid w:val="003F7B79"/>
    <w:rsid w:val="00425352"/>
    <w:rsid w:val="004426EF"/>
    <w:rsid w:val="00446BEE"/>
    <w:rsid w:val="0044702B"/>
    <w:rsid w:val="004510D4"/>
    <w:rsid w:val="004641C8"/>
    <w:rsid w:val="004646CF"/>
    <w:rsid w:val="0047337C"/>
    <w:rsid w:val="00485D2E"/>
    <w:rsid w:val="004943C4"/>
    <w:rsid w:val="004945AB"/>
    <w:rsid w:val="004963BE"/>
    <w:rsid w:val="004A4A61"/>
    <w:rsid w:val="004A57CC"/>
    <w:rsid w:val="004C381E"/>
    <w:rsid w:val="004C5C48"/>
    <w:rsid w:val="004D3CAA"/>
    <w:rsid w:val="004E1977"/>
    <w:rsid w:val="004E22C7"/>
    <w:rsid w:val="004E6B0E"/>
    <w:rsid w:val="00502F49"/>
    <w:rsid w:val="00525D92"/>
    <w:rsid w:val="00535889"/>
    <w:rsid w:val="00555AE2"/>
    <w:rsid w:val="00557372"/>
    <w:rsid w:val="00560D81"/>
    <w:rsid w:val="00567452"/>
    <w:rsid w:val="00576AEB"/>
    <w:rsid w:val="00590089"/>
    <w:rsid w:val="00591F21"/>
    <w:rsid w:val="005A3A05"/>
    <w:rsid w:val="005D2593"/>
    <w:rsid w:val="005E4383"/>
    <w:rsid w:val="005E5D9F"/>
    <w:rsid w:val="005E67A6"/>
    <w:rsid w:val="005F25CC"/>
    <w:rsid w:val="005F4FDD"/>
    <w:rsid w:val="0060456E"/>
    <w:rsid w:val="00620E51"/>
    <w:rsid w:val="00622F7D"/>
    <w:rsid w:val="00635226"/>
    <w:rsid w:val="00642E04"/>
    <w:rsid w:val="0065361E"/>
    <w:rsid w:val="00654A9F"/>
    <w:rsid w:val="00656AB1"/>
    <w:rsid w:val="006652D7"/>
    <w:rsid w:val="00670DF4"/>
    <w:rsid w:val="0067222C"/>
    <w:rsid w:val="00674157"/>
    <w:rsid w:val="00675271"/>
    <w:rsid w:val="00693681"/>
    <w:rsid w:val="006A59D9"/>
    <w:rsid w:val="006B107A"/>
    <w:rsid w:val="006C5543"/>
    <w:rsid w:val="006E1E7B"/>
    <w:rsid w:val="006E4379"/>
    <w:rsid w:val="00706CE2"/>
    <w:rsid w:val="007212EB"/>
    <w:rsid w:val="0072330F"/>
    <w:rsid w:val="0074749E"/>
    <w:rsid w:val="0075128A"/>
    <w:rsid w:val="007568B8"/>
    <w:rsid w:val="0075786E"/>
    <w:rsid w:val="00763BD6"/>
    <w:rsid w:val="00781E8A"/>
    <w:rsid w:val="00794314"/>
    <w:rsid w:val="007A01CF"/>
    <w:rsid w:val="007C1C4E"/>
    <w:rsid w:val="007D2C91"/>
    <w:rsid w:val="00803484"/>
    <w:rsid w:val="00805333"/>
    <w:rsid w:val="00805D60"/>
    <w:rsid w:val="00811F80"/>
    <w:rsid w:val="008156EE"/>
    <w:rsid w:val="00816665"/>
    <w:rsid w:val="00825D68"/>
    <w:rsid w:val="0084431C"/>
    <w:rsid w:val="00846E9D"/>
    <w:rsid w:val="008647F9"/>
    <w:rsid w:val="00876233"/>
    <w:rsid w:val="00881792"/>
    <w:rsid w:val="0088503B"/>
    <w:rsid w:val="0088653E"/>
    <w:rsid w:val="008878A3"/>
    <w:rsid w:val="00890454"/>
    <w:rsid w:val="00893510"/>
    <w:rsid w:val="008B412B"/>
    <w:rsid w:val="008C1778"/>
    <w:rsid w:val="008E53E3"/>
    <w:rsid w:val="008F187D"/>
    <w:rsid w:val="008F5B80"/>
    <w:rsid w:val="009276F8"/>
    <w:rsid w:val="009309CF"/>
    <w:rsid w:val="009328EE"/>
    <w:rsid w:val="0094094D"/>
    <w:rsid w:val="00945D2D"/>
    <w:rsid w:val="00961616"/>
    <w:rsid w:val="0097318D"/>
    <w:rsid w:val="00973492"/>
    <w:rsid w:val="009904BB"/>
    <w:rsid w:val="009A1A58"/>
    <w:rsid w:val="009B7794"/>
    <w:rsid w:val="009C0EC6"/>
    <w:rsid w:val="009C6571"/>
    <w:rsid w:val="009D1BFA"/>
    <w:rsid w:val="009E76F6"/>
    <w:rsid w:val="009F2C5F"/>
    <w:rsid w:val="009F6F94"/>
    <w:rsid w:val="00A10CDB"/>
    <w:rsid w:val="00A16954"/>
    <w:rsid w:val="00A17854"/>
    <w:rsid w:val="00A33D2F"/>
    <w:rsid w:val="00A44FAC"/>
    <w:rsid w:val="00A57963"/>
    <w:rsid w:val="00A64005"/>
    <w:rsid w:val="00A727C2"/>
    <w:rsid w:val="00A728F3"/>
    <w:rsid w:val="00A72BF6"/>
    <w:rsid w:val="00A74B39"/>
    <w:rsid w:val="00A91CC7"/>
    <w:rsid w:val="00AA3488"/>
    <w:rsid w:val="00AA4DB9"/>
    <w:rsid w:val="00AA5119"/>
    <w:rsid w:val="00AB54EA"/>
    <w:rsid w:val="00AC6A33"/>
    <w:rsid w:val="00AC7396"/>
    <w:rsid w:val="00AD6B57"/>
    <w:rsid w:val="00AE4211"/>
    <w:rsid w:val="00AF02C9"/>
    <w:rsid w:val="00AF6FEC"/>
    <w:rsid w:val="00B025D2"/>
    <w:rsid w:val="00B030AA"/>
    <w:rsid w:val="00B06C76"/>
    <w:rsid w:val="00B07308"/>
    <w:rsid w:val="00B12BFB"/>
    <w:rsid w:val="00B367F3"/>
    <w:rsid w:val="00B372D1"/>
    <w:rsid w:val="00B44687"/>
    <w:rsid w:val="00B54560"/>
    <w:rsid w:val="00B57E4A"/>
    <w:rsid w:val="00B71070"/>
    <w:rsid w:val="00B77EAD"/>
    <w:rsid w:val="00BB40C1"/>
    <w:rsid w:val="00BC270C"/>
    <w:rsid w:val="00BC72AC"/>
    <w:rsid w:val="00BD15A0"/>
    <w:rsid w:val="00BD3E88"/>
    <w:rsid w:val="00BE18A2"/>
    <w:rsid w:val="00BE5360"/>
    <w:rsid w:val="00BF448F"/>
    <w:rsid w:val="00C170A1"/>
    <w:rsid w:val="00C26E68"/>
    <w:rsid w:val="00C41D94"/>
    <w:rsid w:val="00C430D9"/>
    <w:rsid w:val="00C532A6"/>
    <w:rsid w:val="00C60124"/>
    <w:rsid w:val="00C61881"/>
    <w:rsid w:val="00C639FB"/>
    <w:rsid w:val="00C646DD"/>
    <w:rsid w:val="00C66CD7"/>
    <w:rsid w:val="00C67CE2"/>
    <w:rsid w:val="00C730AE"/>
    <w:rsid w:val="00C8580D"/>
    <w:rsid w:val="00C97251"/>
    <w:rsid w:val="00CA23CB"/>
    <w:rsid w:val="00CB4120"/>
    <w:rsid w:val="00CC2E26"/>
    <w:rsid w:val="00CD119F"/>
    <w:rsid w:val="00CE722B"/>
    <w:rsid w:val="00D11424"/>
    <w:rsid w:val="00D176FB"/>
    <w:rsid w:val="00D22E3E"/>
    <w:rsid w:val="00D234BC"/>
    <w:rsid w:val="00D235C1"/>
    <w:rsid w:val="00D27CC9"/>
    <w:rsid w:val="00D32D46"/>
    <w:rsid w:val="00D544E6"/>
    <w:rsid w:val="00D60054"/>
    <w:rsid w:val="00D65023"/>
    <w:rsid w:val="00D80CB1"/>
    <w:rsid w:val="00D84B75"/>
    <w:rsid w:val="00D8794C"/>
    <w:rsid w:val="00DA2630"/>
    <w:rsid w:val="00DA6B79"/>
    <w:rsid w:val="00DB2B79"/>
    <w:rsid w:val="00DC007F"/>
    <w:rsid w:val="00DC0E01"/>
    <w:rsid w:val="00DE646E"/>
    <w:rsid w:val="00DF3BDD"/>
    <w:rsid w:val="00DF5E43"/>
    <w:rsid w:val="00DF6B86"/>
    <w:rsid w:val="00E005D3"/>
    <w:rsid w:val="00E05F42"/>
    <w:rsid w:val="00E24189"/>
    <w:rsid w:val="00E2441B"/>
    <w:rsid w:val="00E4771C"/>
    <w:rsid w:val="00E765CB"/>
    <w:rsid w:val="00E86F98"/>
    <w:rsid w:val="00E87FCC"/>
    <w:rsid w:val="00E943E3"/>
    <w:rsid w:val="00E97D69"/>
    <w:rsid w:val="00EA55F4"/>
    <w:rsid w:val="00EA7933"/>
    <w:rsid w:val="00EB11E0"/>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C282C"/>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69E6F2"/>
  <w15:docId w15:val="{344F38BB-CB7D-0C4A-9CA1-0340A16E1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1A4F4-8B73-644E-AF57-72E1C57C0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01</Words>
  <Characters>57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Quản lý Khoa học Trường Đại học Tân trào</cp:lastModifiedBy>
  <cp:revision>19</cp:revision>
  <cp:lastPrinted>2022-11-29T08:24:00Z</cp:lastPrinted>
  <dcterms:created xsi:type="dcterms:W3CDTF">2022-11-28T05:14:00Z</dcterms:created>
  <dcterms:modified xsi:type="dcterms:W3CDTF">2023-08-28T01:48:00Z</dcterms:modified>
</cp:coreProperties>
</file>